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3557B" w14:textId="77777777" w:rsidR="006A4BCA" w:rsidRPr="00510997" w:rsidRDefault="006A4BCA" w:rsidP="006A4BCA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0E0E0F"/>
          <w:sz w:val="27"/>
          <w:szCs w:val="27"/>
          <w:lang w:eastAsia="fi-FI"/>
        </w:rPr>
      </w:pPr>
      <w:r w:rsidRPr="00510997">
        <w:rPr>
          <w:rFonts w:ascii="Open Sans" w:eastAsia="Times New Roman" w:hAnsi="Open Sans" w:cs="Open Sans"/>
          <w:b/>
          <w:bCs/>
          <w:color w:val="0E0E0F"/>
          <w:sz w:val="27"/>
          <w:szCs w:val="27"/>
          <w:lang w:eastAsia="fi-FI"/>
        </w:rPr>
        <w:t>Text 2: How our bodies talk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95"/>
        <w:gridCol w:w="5670"/>
        <w:gridCol w:w="5071"/>
      </w:tblGrid>
      <w:tr w:rsidR="006A4BCA" w:rsidRPr="00510997" w14:paraId="3C8C68AD" w14:textId="77777777" w:rsidTr="00574C3B">
        <w:tc>
          <w:tcPr>
            <w:tcW w:w="4395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3C32E79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1DA82D0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pr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ɒ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k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ˈ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s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m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ti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6D961DE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</w:tr>
      <w:tr w:rsidR="006A4BCA" w:rsidRPr="00510997" w14:paraId="7C713B90" w14:textId="77777777" w:rsidTr="00574C3B">
        <w:tc>
          <w:tcPr>
            <w:tcW w:w="4395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1988551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33F77C7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k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ɒ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n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ʃə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sli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4E2D0CE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</w:tr>
      <w:tr w:rsidR="006A4BCA" w:rsidRPr="00510997" w14:paraId="3A4C0765" w14:textId="77777777" w:rsidTr="00574C3B">
        <w:tc>
          <w:tcPr>
            <w:tcW w:w="4395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F06F428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8D16B49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n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ˈ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t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ɛ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n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ʃə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nli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50DB7AB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</w:tr>
      <w:tr w:rsidR="006A4BCA" w:rsidRPr="00510997" w14:paraId="50353A4E" w14:textId="77777777" w:rsidTr="00574C3B">
        <w:tc>
          <w:tcPr>
            <w:tcW w:w="4395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1C4733A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8854120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str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ʌ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k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ʧə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d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B204648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</w:tr>
      <w:tr w:rsidR="006A4BCA" w:rsidRPr="00510997" w14:paraId="0E96859B" w14:textId="77777777" w:rsidTr="00574C3B">
        <w:tc>
          <w:tcPr>
            <w:tcW w:w="4395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50AAFCF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6075A23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n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ˌ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t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ɜː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pr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ˈ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te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ʃə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n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319C490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</w:tr>
      <w:tr w:rsidR="006A4BCA" w:rsidRPr="00510997" w14:paraId="05FCD663" w14:textId="77777777" w:rsidTr="00574C3B">
        <w:tc>
          <w:tcPr>
            <w:tcW w:w="4395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F90551E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F1E2728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sa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n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2D0F967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</w:tr>
      <w:tr w:rsidR="006A4BCA" w:rsidRPr="00510997" w14:paraId="23C71566" w14:textId="77777777" w:rsidTr="00574C3B">
        <w:tc>
          <w:tcPr>
            <w:tcW w:w="4395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FB95201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38BD97E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m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əʊʃə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n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723642D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</w:tr>
      <w:tr w:rsidR="006A4BCA" w:rsidRPr="00510997" w14:paraId="3D9D7709" w14:textId="77777777" w:rsidTr="00574C3B">
        <w:tc>
          <w:tcPr>
            <w:tcW w:w="4395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78CB80F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C7DCE4C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fe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ʃə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 xml:space="preserve">l 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ks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ˈ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pr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ɛʃə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n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16011F3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</w:tr>
      <w:tr w:rsidR="006A4BCA" w:rsidRPr="00510997" w14:paraId="54C3306A" w14:textId="77777777" w:rsidTr="00574C3B">
        <w:tc>
          <w:tcPr>
            <w:tcW w:w="4395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CEC735A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61230CA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ʤɛ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s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ʧə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2E6A135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</w:tr>
      <w:tr w:rsidR="006A4BCA" w:rsidRPr="00510997" w14:paraId="0639F9B1" w14:textId="77777777" w:rsidTr="00574C3B">
        <w:tc>
          <w:tcPr>
            <w:tcW w:w="4395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F253B42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25F2A45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θ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ʌ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mz-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ʌ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p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7E56400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</w:tr>
      <w:tr w:rsidR="006A4BCA" w:rsidRPr="00510997" w14:paraId="675E9346" w14:textId="77777777" w:rsidTr="00574C3B">
        <w:tc>
          <w:tcPr>
            <w:tcW w:w="4395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92CBCC9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45361C8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əˈ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kwe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nt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ə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ns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DDB0BC0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</w:tr>
      <w:tr w:rsidR="006A4BCA" w:rsidRPr="00510997" w14:paraId="73E38041" w14:textId="77777777" w:rsidTr="00574C3B">
        <w:tc>
          <w:tcPr>
            <w:tcW w:w="4395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244CC0F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45516F2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s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ʌ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bs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kw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ə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ntli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F5DFDEF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</w:tr>
      <w:tr w:rsidR="006A4BCA" w:rsidRPr="00510997" w14:paraId="4158A7AE" w14:textId="77777777" w:rsidTr="00574C3B">
        <w:tc>
          <w:tcPr>
            <w:tcW w:w="4395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9BC33EC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420DDBE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n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ˈ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sju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ː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BE7A95A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</w:tr>
      <w:tr w:rsidR="006A4BCA" w:rsidRPr="00510997" w14:paraId="5E5AA343" w14:textId="77777777" w:rsidTr="00574C3B">
        <w:tc>
          <w:tcPr>
            <w:tcW w:w="4395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1258AB8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847536B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stre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t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ˈ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f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ɔː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w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ə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d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357E78C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</w:tr>
      <w:tr w:rsidR="006A4BCA" w:rsidRPr="00510997" w14:paraId="271FC553" w14:textId="77777777" w:rsidTr="00574C3B">
        <w:tc>
          <w:tcPr>
            <w:tcW w:w="4395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63628C7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6C73DF2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ge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z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4A05D15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</w:tr>
      <w:tr w:rsidR="006A4BCA" w:rsidRPr="00510997" w14:paraId="4F8BEB2B" w14:textId="77777777" w:rsidTr="00574C3B">
        <w:tc>
          <w:tcPr>
            <w:tcW w:w="4395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8E1BAB3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6C42BAF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f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z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k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ə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l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ECCBD6E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</w:tr>
      <w:tr w:rsidR="006A4BCA" w:rsidRPr="00510997" w14:paraId="14A76463" w14:textId="77777777" w:rsidTr="00574C3B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5C9B207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lastRenderedPageBreak/>
              <w:t>___________________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5BF957A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s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ˈ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p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ɛʃə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li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1D6487C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</w:tr>
      <w:tr w:rsidR="006A4BCA" w:rsidRPr="00510997" w14:paraId="4BBB8892" w14:textId="77777777" w:rsidTr="00574C3B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4C2EB4D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4C9E8CC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m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ɛ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d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t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əˈ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re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nj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ə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 xml:space="preserve">n/ 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0F4D5D2" w14:textId="77777777" w:rsidR="006A4BCA" w:rsidRPr="00510997" w:rsidRDefault="006A4BCA" w:rsidP="00574C3B">
            <w:pPr>
              <w:spacing w:after="0" w:line="240" w:lineRule="auto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</w:tr>
      <w:tr w:rsidR="006A4BCA" w:rsidRPr="00510997" w14:paraId="39810323" w14:textId="77777777" w:rsidTr="00574C3B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473141E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DD7A859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ə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k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ˈ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s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ɛ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pt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d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5625C6F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</w:tr>
      <w:tr w:rsidR="006A4BCA" w:rsidRPr="00510997" w14:paraId="4C699BD3" w14:textId="77777777" w:rsidTr="00574C3B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5623660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3CCC07D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ɛ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t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k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ɛ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t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1015D6B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 xml:space="preserve">, </w:t>
            </w: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</w:tr>
      <w:tr w:rsidR="006A4BCA" w:rsidRPr="00510997" w14:paraId="6B3D5E0E" w14:textId="77777777" w:rsidTr="00574C3B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A8BD236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10C0BF4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æv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ə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r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ʤ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6335B2B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</w:tr>
      <w:tr w:rsidR="006A4BCA" w:rsidRPr="00510997" w14:paraId="1145D888" w14:textId="77777777" w:rsidTr="00574C3B">
        <w:trPr>
          <w:trHeight w:val="80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C4E2C55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E078C6C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ʌ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n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ˈ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k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ʌ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mft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ə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b(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ə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)l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2A2F962" w14:textId="77777777" w:rsidR="006A4BCA" w:rsidRPr="00510997" w:rsidRDefault="006A4BCA" w:rsidP="00574C3B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___________________</w:t>
            </w:r>
          </w:p>
        </w:tc>
      </w:tr>
    </w:tbl>
    <w:p w14:paraId="3F908829" w14:textId="77777777" w:rsidR="006A4BCA" w:rsidRDefault="006A4BCA" w:rsidP="006A4BCA"/>
    <w:p w14:paraId="26C473EC" w14:textId="77777777" w:rsidR="006A4BCA" w:rsidRDefault="006A4BCA" w:rsidP="006A4BCA"/>
    <w:p w14:paraId="13C09B52" w14:textId="599FF535" w:rsidR="006A4BCA" w:rsidRDefault="006A4BCA" w:rsidP="00510997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b/>
          <w:bCs/>
          <w:color w:val="0E0E0F"/>
          <w:sz w:val="27"/>
          <w:szCs w:val="27"/>
          <w:lang w:eastAsia="fi-FI"/>
        </w:rPr>
      </w:pPr>
    </w:p>
    <w:p w14:paraId="688ECF3D" w14:textId="49B140F5" w:rsidR="006A4BCA" w:rsidRDefault="006A4BCA" w:rsidP="00510997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b/>
          <w:bCs/>
          <w:color w:val="0E0E0F"/>
          <w:sz w:val="27"/>
          <w:szCs w:val="27"/>
          <w:lang w:eastAsia="fi-FI"/>
        </w:rPr>
      </w:pPr>
    </w:p>
    <w:p w14:paraId="3015E320" w14:textId="52B72096" w:rsidR="006A4BCA" w:rsidRDefault="006A4BCA" w:rsidP="00510997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b/>
          <w:bCs/>
          <w:color w:val="0E0E0F"/>
          <w:sz w:val="27"/>
          <w:szCs w:val="27"/>
          <w:lang w:eastAsia="fi-FI"/>
        </w:rPr>
      </w:pPr>
    </w:p>
    <w:p w14:paraId="5669EBCA" w14:textId="3887814B" w:rsidR="006A4BCA" w:rsidRDefault="006A4BCA" w:rsidP="00510997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b/>
          <w:bCs/>
          <w:color w:val="0E0E0F"/>
          <w:sz w:val="27"/>
          <w:szCs w:val="27"/>
          <w:lang w:eastAsia="fi-FI"/>
        </w:rPr>
      </w:pPr>
    </w:p>
    <w:p w14:paraId="4177FD14" w14:textId="3334B225" w:rsidR="006A4BCA" w:rsidRDefault="006A4BCA" w:rsidP="00510997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b/>
          <w:bCs/>
          <w:color w:val="0E0E0F"/>
          <w:sz w:val="27"/>
          <w:szCs w:val="27"/>
          <w:lang w:eastAsia="fi-FI"/>
        </w:rPr>
      </w:pPr>
    </w:p>
    <w:p w14:paraId="07A31308" w14:textId="161DC85D" w:rsidR="006A4BCA" w:rsidRDefault="006A4BCA" w:rsidP="00510997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b/>
          <w:bCs/>
          <w:color w:val="0E0E0F"/>
          <w:sz w:val="27"/>
          <w:szCs w:val="27"/>
          <w:lang w:eastAsia="fi-FI"/>
        </w:rPr>
      </w:pPr>
    </w:p>
    <w:p w14:paraId="0F9C62F1" w14:textId="7D8C7224" w:rsidR="006A4BCA" w:rsidRDefault="006A4BCA" w:rsidP="00510997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b/>
          <w:bCs/>
          <w:color w:val="0E0E0F"/>
          <w:sz w:val="27"/>
          <w:szCs w:val="27"/>
          <w:lang w:eastAsia="fi-FI"/>
        </w:rPr>
      </w:pPr>
    </w:p>
    <w:p w14:paraId="1003D0EF" w14:textId="7D730C0E" w:rsidR="006A4BCA" w:rsidRDefault="006A4BCA" w:rsidP="00510997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b/>
          <w:bCs/>
          <w:color w:val="0E0E0F"/>
          <w:sz w:val="27"/>
          <w:szCs w:val="27"/>
          <w:lang w:eastAsia="fi-FI"/>
        </w:rPr>
      </w:pPr>
    </w:p>
    <w:p w14:paraId="41A26DDF" w14:textId="77777777" w:rsidR="006A4BCA" w:rsidRDefault="006A4BCA" w:rsidP="00510997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b/>
          <w:bCs/>
          <w:color w:val="0E0E0F"/>
          <w:sz w:val="27"/>
          <w:szCs w:val="27"/>
          <w:lang w:eastAsia="fi-FI"/>
        </w:rPr>
      </w:pPr>
    </w:p>
    <w:p w14:paraId="11225510" w14:textId="18FFD9B9" w:rsidR="00510997" w:rsidRPr="00510997" w:rsidRDefault="00510997" w:rsidP="00510997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0E0E0F"/>
          <w:sz w:val="27"/>
          <w:szCs w:val="27"/>
          <w:lang w:val="en-US" w:eastAsia="fi-FI"/>
        </w:rPr>
      </w:pPr>
      <w:r w:rsidRPr="00510997">
        <w:rPr>
          <w:rFonts w:ascii="Open Sans" w:eastAsia="Times New Roman" w:hAnsi="Open Sans" w:cs="Open Sans"/>
          <w:b/>
          <w:bCs/>
          <w:color w:val="0E0E0F"/>
          <w:sz w:val="27"/>
          <w:szCs w:val="27"/>
          <w:lang w:val="en-US" w:eastAsia="fi-FI"/>
        </w:rPr>
        <w:lastRenderedPageBreak/>
        <w:t>Text 2: How our bodies talk</w:t>
      </w:r>
      <w:r w:rsidR="00754133">
        <w:rPr>
          <w:rFonts w:ascii="Open Sans" w:eastAsia="Times New Roman" w:hAnsi="Open Sans" w:cs="Open Sans"/>
          <w:b/>
          <w:bCs/>
          <w:color w:val="0E0E0F"/>
          <w:sz w:val="27"/>
          <w:szCs w:val="27"/>
          <w:lang w:val="en-US" w:eastAsia="fi-FI"/>
        </w:rPr>
        <w:tab/>
        <w:t>KEY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95"/>
        <w:gridCol w:w="5670"/>
        <w:gridCol w:w="5071"/>
      </w:tblGrid>
      <w:tr w:rsidR="00510997" w:rsidRPr="00510997" w14:paraId="76F35FED" w14:textId="77777777" w:rsidTr="00510997">
        <w:tc>
          <w:tcPr>
            <w:tcW w:w="4395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D25FAA9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proximity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50E19E8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pr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ɒ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k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ˈ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s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m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ti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904C480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etäisyys (toisesta ihmisestä)</w:t>
            </w:r>
          </w:p>
        </w:tc>
      </w:tr>
      <w:tr w:rsidR="00510997" w:rsidRPr="00510997" w14:paraId="334878C3" w14:textId="77777777" w:rsidTr="00510997">
        <w:tc>
          <w:tcPr>
            <w:tcW w:w="4395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1B409D8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consciously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2EAA253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k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ɒ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n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ʃə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sli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E621190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tietoisesti</w:t>
            </w:r>
          </w:p>
        </w:tc>
      </w:tr>
      <w:tr w:rsidR="00510997" w:rsidRPr="00510997" w14:paraId="730B43E9" w14:textId="77777777" w:rsidTr="00510997">
        <w:tc>
          <w:tcPr>
            <w:tcW w:w="4395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E4D9432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intentionally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13B4DAF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n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ˈ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t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ɛ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n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ʃə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nli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B1FEE71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tarkoituksellisesti</w:t>
            </w:r>
          </w:p>
        </w:tc>
      </w:tr>
      <w:tr w:rsidR="00510997" w:rsidRPr="00510997" w14:paraId="5291835D" w14:textId="77777777" w:rsidTr="00510997">
        <w:tc>
          <w:tcPr>
            <w:tcW w:w="4395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239254D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structured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558C4EE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str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ʌ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k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ʧə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d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9879CA7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jäsentynyt</w:t>
            </w:r>
          </w:p>
        </w:tc>
      </w:tr>
      <w:tr w:rsidR="00510997" w:rsidRPr="00510997" w14:paraId="7149AFF6" w14:textId="77777777" w:rsidTr="00510997">
        <w:tc>
          <w:tcPr>
            <w:tcW w:w="4395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36978AD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interpretation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0476248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n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ˌ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t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ɜː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pr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ˈ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te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ʃə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n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D925166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tulkinta</w:t>
            </w:r>
          </w:p>
        </w:tc>
      </w:tr>
      <w:tr w:rsidR="00510997" w:rsidRPr="00510997" w14:paraId="23E2B7AE" w14:textId="77777777" w:rsidTr="00510997">
        <w:tc>
          <w:tcPr>
            <w:tcW w:w="4395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2F05E96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sign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A6981D3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sa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n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CA6539E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merkki</w:t>
            </w:r>
          </w:p>
        </w:tc>
      </w:tr>
      <w:tr w:rsidR="00510997" w:rsidRPr="00510997" w14:paraId="01C919FF" w14:textId="77777777" w:rsidTr="00510997">
        <w:tc>
          <w:tcPr>
            <w:tcW w:w="4395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BAD5B89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motion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49D81FE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m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əʊʃə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n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990C457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liike</w:t>
            </w:r>
          </w:p>
        </w:tc>
      </w:tr>
      <w:tr w:rsidR="00510997" w:rsidRPr="00510997" w14:paraId="39FE639D" w14:textId="77777777" w:rsidTr="00510997">
        <w:tc>
          <w:tcPr>
            <w:tcW w:w="4395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AF6FDB1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facial expression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06F2FAB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fe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ʃə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 xml:space="preserve">l 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ks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ˈ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pr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ɛʃə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n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4847EBA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kasvojen ilme</w:t>
            </w:r>
          </w:p>
        </w:tc>
      </w:tr>
      <w:tr w:rsidR="00510997" w:rsidRPr="00510997" w14:paraId="3CEB3444" w14:textId="77777777" w:rsidTr="00510997">
        <w:tc>
          <w:tcPr>
            <w:tcW w:w="4395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F4040CB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gesture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F02A5E2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ʤɛ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s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ʧə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3A28592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ele</w:t>
            </w:r>
          </w:p>
        </w:tc>
      </w:tr>
      <w:tr w:rsidR="00510997" w:rsidRPr="00510997" w14:paraId="6DDE9CAE" w14:textId="77777777" w:rsidTr="00510997">
        <w:tc>
          <w:tcPr>
            <w:tcW w:w="4395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640E2DB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thumbs-up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24BB058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θ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ʌ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mz-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ʌ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p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CB8F011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peukalon nostaminen pystyyn</w:t>
            </w:r>
          </w:p>
        </w:tc>
      </w:tr>
      <w:tr w:rsidR="00510997" w:rsidRPr="00510997" w14:paraId="4019ADB2" w14:textId="77777777" w:rsidTr="00510997">
        <w:tc>
          <w:tcPr>
            <w:tcW w:w="4395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02DBD9E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acquaintance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5D01A5C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əˈ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kwe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nt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ə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ns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B900B98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tuttava</w:t>
            </w:r>
          </w:p>
        </w:tc>
      </w:tr>
      <w:tr w:rsidR="00510997" w:rsidRPr="00510997" w14:paraId="6C5F2119" w14:textId="77777777" w:rsidTr="00510997">
        <w:tc>
          <w:tcPr>
            <w:tcW w:w="4395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4295996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subsequently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15E93C1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s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ʌ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bs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kw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ə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ntli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45718CD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sitten, sen jälkeen</w:t>
            </w:r>
          </w:p>
        </w:tc>
      </w:tr>
      <w:tr w:rsidR="00510997" w:rsidRPr="00510997" w14:paraId="25777511" w14:textId="77777777" w:rsidTr="00510997">
        <w:tc>
          <w:tcPr>
            <w:tcW w:w="4395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885B7DE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ensue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CEB75D2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n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ˈ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sju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ː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013DFA4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seurata, olla seurauksena</w:t>
            </w:r>
          </w:p>
        </w:tc>
      </w:tr>
      <w:tr w:rsidR="00510997" w:rsidRPr="00510997" w14:paraId="2AE92BCE" w14:textId="77777777" w:rsidTr="00510997">
        <w:tc>
          <w:tcPr>
            <w:tcW w:w="4395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2D2C286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straightforward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A7D751C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stre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t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ˈ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f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ɔː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w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ə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d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A027256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suorasukainen, suora</w:t>
            </w:r>
          </w:p>
        </w:tc>
      </w:tr>
      <w:tr w:rsidR="00510997" w:rsidRPr="00510997" w14:paraId="7E1BAA16" w14:textId="77777777" w:rsidTr="00510997">
        <w:tc>
          <w:tcPr>
            <w:tcW w:w="4395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E423A27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lastRenderedPageBreak/>
              <w:t>gaze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DBDCC79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ge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z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55A23C9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tuijotus</w:t>
            </w:r>
          </w:p>
        </w:tc>
      </w:tr>
      <w:tr w:rsidR="00510997" w:rsidRPr="00510997" w14:paraId="321607C9" w14:textId="77777777" w:rsidTr="00510997">
        <w:tc>
          <w:tcPr>
            <w:tcW w:w="4395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659068E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physical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05D331B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f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z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k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ə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l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27E4B28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fyysinen</w:t>
            </w:r>
          </w:p>
        </w:tc>
      </w:tr>
      <w:tr w:rsidR="00510997" w:rsidRPr="00510997" w14:paraId="08759F82" w14:textId="77777777" w:rsidTr="00510997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2358416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especially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A190035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s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ˈ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p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ɛʃə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li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C29BE48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erityisen, erityisesti</w:t>
            </w:r>
          </w:p>
        </w:tc>
      </w:tr>
      <w:tr w:rsidR="00510997" w:rsidRPr="00510997" w14:paraId="6733E938" w14:textId="77777777" w:rsidTr="00510997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374FF6B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Mediterranean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A776065" w14:textId="765D9789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m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ɛ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d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t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əˈ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re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nj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ə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 xml:space="preserve">n/ 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0B9E932" w14:textId="7F8B5661" w:rsidR="00510997" w:rsidRPr="00510997" w:rsidRDefault="00177976" w:rsidP="00510997">
            <w:pPr>
              <w:spacing w:after="0" w:line="240" w:lineRule="auto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Välimeren-</w:t>
            </w:r>
          </w:p>
        </w:tc>
      </w:tr>
      <w:tr w:rsidR="00510997" w:rsidRPr="00510997" w14:paraId="2F532A1A" w14:textId="77777777" w:rsidTr="00510997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D87032D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accepted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F91BC86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ə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k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ˈ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s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ɛ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pt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d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4FA3F17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hyväksytty</w:t>
            </w:r>
          </w:p>
        </w:tc>
      </w:tr>
      <w:tr w:rsidR="00510997" w:rsidRPr="00510997" w14:paraId="27C1BF6E" w14:textId="77777777" w:rsidTr="00510997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482EBA2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etiquette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D966491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ɛ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t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k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ɛ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t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D9CE9CA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etiketti, käyttäytymissäännöt</w:t>
            </w:r>
          </w:p>
        </w:tc>
      </w:tr>
      <w:tr w:rsidR="00510997" w:rsidRPr="00510997" w14:paraId="5EE2989E" w14:textId="77777777" w:rsidTr="00510997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ED998A8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average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CC239A1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æv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ə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r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ɪʤ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2298BBD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keskimääräinen</w:t>
            </w:r>
          </w:p>
        </w:tc>
      </w:tr>
      <w:tr w:rsidR="00510997" w:rsidRPr="00510997" w14:paraId="740ED135" w14:textId="77777777" w:rsidTr="00510997">
        <w:trPr>
          <w:trHeight w:val="80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605BFC3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uncomfortable</w:t>
            </w:r>
          </w:p>
        </w:tc>
        <w:tc>
          <w:tcPr>
            <w:tcW w:w="567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59A77EE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/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ʌ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n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ˈ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k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ʌ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mft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ə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b(</w:t>
            </w:r>
            <w:r w:rsidRPr="00510997">
              <w:rPr>
                <w:rFonts w:ascii="Arial" w:eastAsia="Times New Roman" w:hAnsi="Arial" w:cs="Arial"/>
                <w:sz w:val="40"/>
                <w:szCs w:val="40"/>
                <w:lang w:eastAsia="fi-FI"/>
              </w:rPr>
              <w:t>ə</w:t>
            </w: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)l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1F7A200" w14:textId="77777777" w:rsidR="00510997" w:rsidRPr="00510997" w:rsidRDefault="00510997" w:rsidP="00510997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</w:pPr>
            <w:r w:rsidRPr="00510997">
              <w:rPr>
                <w:rFonts w:ascii="Open Sans" w:eastAsia="Times New Roman" w:hAnsi="Open Sans" w:cs="Open Sans"/>
                <w:sz w:val="40"/>
                <w:szCs w:val="40"/>
                <w:lang w:eastAsia="fi-FI"/>
              </w:rPr>
              <w:t>kiusaantunut</w:t>
            </w:r>
          </w:p>
        </w:tc>
      </w:tr>
    </w:tbl>
    <w:p w14:paraId="64E3FCD3" w14:textId="04190B3E" w:rsidR="00510997" w:rsidRDefault="00510997"/>
    <w:p w14:paraId="4FD0FC2D" w14:textId="1F673317" w:rsidR="00510997" w:rsidRDefault="00510997"/>
    <w:p w14:paraId="551FC15C" w14:textId="3E49D59E" w:rsidR="00510997" w:rsidRDefault="00510997"/>
    <w:p w14:paraId="3194D728" w14:textId="360EDB52" w:rsidR="00510997" w:rsidRDefault="00510997"/>
    <w:p w14:paraId="73009EB2" w14:textId="79D4FE8F" w:rsidR="00510997" w:rsidRDefault="00510997"/>
    <w:p w14:paraId="7B36A35D" w14:textId="7A262AE1" w:rsidR="00510997" w:rsidRDefault="00510997"/>
    <w:p w14:paraId="254802EF" w14:textId="56A554C7" w:rsidR="00510997" w:rsidRDefault="00510997"/>
    <w:p w14:paraId="1FB23AD9" w14:textId="13886788" w:rsidR="00510997" w:rsidRDefault="00510997"/>
    <w:p w14:paraId="72F897EE" w14:textId="45E98943" w:rsidR="00510997" w:rsidRDefault="00510997"/>
    <w:p w14:paraId="2B43964C" w14:textId="5AE9BBF9" w:rsidR="00510997" w:rsidRDefault="00510997"/>
    <w:p w14:paraId="53DD1B8B" w14:textId="64768666" w:rsidR="00510997" w:rsidRDefault="00510997"/>
    <w:p w14:paraId="055C837A" w14:textId="492CA321" w:rsidR="00510997" w:rsidRDefault="00510997"/>
    <w:sectPr w:rsidR="00510997" w:rsidSect="00510997">
      <w:pgSz w:w="16838" w:h="11906" w:orient="landscape"/>
      <w:pgMar w:top="567" w:right="851" w:bottom="567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tjQ0sjAyNzYwNbRQ0lEKTi0uzszPAykwrAUA/AsXgiwAAAA="/>
  </w:docVars>
  <w:rsids>
    <w:rsidRoot w:val="00510997"/>
    <w:rsid w:val="00177976"/>
    <w:rsid w:val="00510997"/>
    <w:rsid w:val="006A4BCA"/>
    <w:rsid w:val="00754133"/>
    <w:rsid w:val="00914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633918"/>
  <w15:chartTrackingRefBased/>
  <w15:docId w15:val="{ED0AEC93-8B10-403F-A031-041F29161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customStyle="1" w:styleId="eb-paragraph">
    <w:name w:val="eb-paragraph"/>
    <w:basedOn w:val="Normaali"/>
    <w:rsid w:val="005109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i-FI"/>
    </w:rPr>
  </w:style>
  <w:style w:type="character" w:customStyle="1" w:styleId="eb-content-block-mime-type-text-plain">
    <w:name w:val="eb-content-block-mime-type-text-plain"/>
    <w:basedOn w:val="Kappaleenoletusfontti"/>
    <w:rsid w:val="005109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639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235</Words>
  <Characters>1912</Characters>
  <Application>Microsoft Office Word</Application>
  <DocSecurity>0</DocSecurity>
  <Lines>15</Lines>
  <Paragraphs>4</Paragraphs>
  <ScaleCrop>false</ScaleCrop>
  <Company/>
  <LinksUpToDate>false</LinksUpToDate>
  <CharactersWithSpaces>2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5</cp:revision>
  <dcterms:created xsi:type="dcterms:W3CDTF">2021-07-15T16:12:00Z</dcterms:created>
  <dcterms:modified xsi:type="dcterms:W3CDTF">2021-07-15T20:41:00Z</dcterms:modified>
</cp:coreProperties>
</file>